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8B0" w:rsidRPr="0092159C" w:rsidRDefault="00F148B0" w:rsidP="00F148B0">
      <w:pPr>
        <w:pStyle w:val="Nadpis1"/>
        <w:rPr>
          <w:i/>
          <w:szCs w:val="32"/>
        </w:rPr>
      </w:pPr>
      <w:r w:rsidRPr="0092159C">
        <w:rPr>
          <w:i/>
          <w:szCs w:val="32"/>
        </w:rPr>
        <w:t>Téma rigorózní práce</w:t>
      </w:r>
    </w:p>
    <w:p w:rsidR="00F148B0" w:rsidRPr="00286E72" w:rsidRDefault="00F148B0" w:rsidP="00F148B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6269"/>
      </w:tblGrid>
      <w:tr w:rsidR="00F148B0" w:rsidRPr="00106296" w:rsidTr="00751CC0">
        <w:trPr>
          <w:trHeight w:val="43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Jméno a příjmení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43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Pracoviště, kde bude probíhat obhajoba rigorózní práce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41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Rok obhajoby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c>
          <w:tcPr>
            <w:tcW w:w="2943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  <w:tc>
          <w:tcPr>
            <w:tcW w:w="6269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99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Téma práce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975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Název v angličtině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69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 xml:space="preserve">Zásady použité při vypracování: </w:t>
            </w:r>
          </w:p>
        </w:tc>
        <w:tc>
          <w:tcPr>
            <w:tcW w:w="6269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  <w:tr w:rsidR="00F148B0" w:rsidRPr="00106296" w:rsidTr="00751CC0">
        <w:trPr>
          <w:trHeight w:val="69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Seznam doporučené literatury:</w:t>
            </w:r>
          </w:p>
        </w:tc>
        <w:tc>
          <w:tcPr>
            <w:tcW w:w="6269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</w:tr>
    </w:tbl>
    <w:p w:rsidR="00F148B0" w:rsidRPr="00106296" w:rsidRDefault="00F148B0" w:rsidP="00F148B0">
      <w:pPr>
        <w:rPr>
          <w:rFonts w:ascii="Times New Roman" w:hAnsi="Times New Roman"/>
        </w:rPr>
      </w:pPr>
    </w:p>
    <w:p w:rsidR="00F148B0" w:rsidRPr="00286E72" w:rsidRDefault="00F148B0" w:rsidP="00F148B0">
      <w:pPr>
        <w:pStyle w:val="Nadpis1"/>
        <w:ind w:left="0"/>
        <w:rPr>
          <w:szCs w:val="32"/>
        </w:rPr>
      </w:pPr>
      <w:r w:rsidRPr="00286E72">
        <w:rPr>
          <w:szCs w:val="32"/>
        </w:rPr>
        <w:t>ANOTACE</w:t>
      </w:r>
    </w:p>
    <w:p w:rsidR="00F148B0" w:rsidRPr="00286E72" w:rsidRDefault="00F148B0" w:rsidP="00F148B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6269"/>
      </w:tblGrid>
      <w:tr w:rsidR="00F148B0" w:rsidRPr="00286E72" w:rsidTr="00751CC0">
        <w:trPr>
          <w:trHeight w:val="43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Jméno a příjmení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  <w:tr w:rsidR="00F148B0" w:rsidRPr="00286E72" w:rsidTr="00751CC0">
        <w:trPr>
          <w:trHeight w:val="43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Pracoviště, kde bude probíhat obhajoba rigorózní práce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Default="00F148B0" w:rsidP="00751CC0"/>
        </w:tc>
      </w:tr>
      <w:tr w:rsidR="00F148B0" w:rsidRPr="00286E72" w:rsidTr="00751CC0">
        <w:trPr>
          <w:trHeight w:val="41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Rok obhajoby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  <w:tr w:rsidR="00F148B0" w:rsidRPr="00286E72" w:rsidTr="00751CC0">
        <w:tc>
          <w:tcPr>
            <w:tcW w:w="2943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</w:rPr>
            </w:pPr>
          </w:p>
        </w:tc>
        <w:tc>
          <w:tcPr>
            <w:tcW w:w="6269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F148B0" w:rsidRPr="00286E72" w:rsidRDefault="00F148B0" w:rsidP="00751CC0"/>
        </w:tc>
      </w:tr>
      <w:tr w:rsidR="00F148B0" w:rsidRPr="00286E72" w:rsidTr="00751CC0">
        <w:trPr>
          <w:trHeight w:val="995"/>
        </w:trPr>
        <w:tc>
          <w:tcPr>
            <w:tcW w:w="2943" w:type="dxa"/>
            <w:tcBorders>
              <w:top w:val="double" w:sz="4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Název rigorózní práce:</w:t>
            </w:r>
          </w:p>
        </w:tc>
        <w:tc>
          <w:tcPr>
            <w:tcW w:w="6269" w:type="dxa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:rsidR="00F148B0" w:rsidRPr="00405C11" w:rsidRDefault="00F148B0" w:rsidP="00751CC0">
            <w:pPr>
              <w:pStyle w:val="Zhlav"/>
              <w:jc w:val="center"/>
              <w:rPr>
                <w:b/>
                <w:sz w:val="24"/>
                <w:szCs w:val="24"/>
              </w:rPr>
            </w:pPr>
          </w:p>
        </w:tc>
      </w:tr>
      <w:tr w:rsidR="00F148B0" w:rsidRPr="00286E72" w:rsidTr="00751CC0">
        <w:trPr>
          <w:trHeight w:val="975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Název rigorózní práce v angličtině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/>
          <w:p w:rsidR="00F148B0" w:rsidRPr="00322BEE" w:rsidRDefault="00F148B0" w:rsidP="00751CC0"/>
          <w:p w:rsidR="00F148B0" w:rsidRPr="00286E72" w:rsidRDefault="00F148B0" w:rsidP="00751CC0"/>
        </w:tc>
      </w:tr>
      <w:tr w:rsidR="00F148B0" w:rsidRPr="00286E72" w:rsidTr="00751CC0">
        <w:trPr>
          <w:trHeight w:val="996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lastRenderedPageBreak/>
              <w:t>Anotace rigorózní práce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C75F7F" w:rsidRDefault="00F148B0" w:rsidP="00751CC0">
            <w:pPr>
              <w:jc w:val="both"/>
            </w:pPr>
          </w:p>
        </w:tc>
      </w:tr>
      <w:tr w:rsidR="00F148B0" w:rsidRPr="00286E72" w:rsidTr="00751CC0">
        <w:trPr>
          <w:trHeight w:val="695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Klíčová slova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  <w:tr w:rsidR="00F148B0" w:rsidRPr="00286E72" w:rsidTr="00751CC0">
        <w:trPr>
          <w:trHeight w:val="850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Anotace v angličtině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  <w:tr w:rsidR="00F148B0" w:rsidRPr="00286E72" w:rsidTr="00751CC0">
        <w:trPr>
          <w:trHeight w:val="695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Klíčová slova v angličtině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F73F8F" w:rsidRDefault="00F148B0" w:rsidP="00751CC0">
            <w:pPr>
              <w:rPr>
                <w:lang w:val="en-GB"/>
              </w:rPr>
            </w:pPr>
          </w:p>
        </w:tc>
      </w:tr>
      <w:tr w:rsidR="00F148B0" w:rsidRPr="00286E72" w:rsidTr="00751CC0">
        <w:trPr>
          <w:trHeight w:val="1411"/>
        </w:trPr>
        <w:tc>
          <w:tcPr>
            <w:tcW w:w="2943" w:type="dxa"/>
            <w:tcBorders>
              <w:top w:val="single" w:sz="2" w:space="0" w:color="auto"/>
              <w:left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Přílohy vázané v práci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:rsidR="00F148B0" w:rsidRPr="00286E72" w:rsidRDefault="00F148B0" w:rsidP="00751CC0">
            <w:pPr>
              <w:spacing w:line="360" w:lineRule="auto"/>
              <w:jc w:val="both"/>
            </w:pPr>
          </w:p>
        </w:tc>
      </w:tr>
      <w:tr w:rsidR="00F148B0" w:rsidRPr="00286E72" w:rsidTr="00751CC0">
        <w:trPr>
          <w:trHeight w:val="41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Rozsah práce:</w:t>
            </w:r>
          </w:p>
        </w:tc>
        <w:tc>
          <w:tcPr>
            <w:tcW w:w="626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  <w:tr w:rsidR="00F148B0" w:rsidRPr="00286E72" w:rsidTr="00751CC0">
        <w:trPr>
          <w:trHeight w:val="415"/>
        </w:trPr>
        <w:tc>
          <w:tcPr>
            <w:tcW w:w="294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F148B0" w:rsidRPr="00106296" w:rsidRDefault="00F148B0" w:rsidP="00751CC0">
            <w:pPr>
              <w:rPr>
                <w:rFonts w:ascii="Times New Roman" w:hAnsi="Times New Roman"/>
                <w:b/>
              </w:rPr>
            </w:pPr>
            <w:r w:rsidRPr="00106296">
              <w:rPr>
                <w:rFonts w:ascii="Times New Roman" w:hAnsi="Times New Roman"/>
                <w:b/>
              </w:rPr>
              <w:t>Jazyk práce:</w:t>
            </w:r>
          </w:p>
        </w:tc>
        <w:tc>
          <w:tcPr>
            <w:tcW w:w="6269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F148B0" w:rsidRPr="00286E72" w:rsidRDefault="00F148B0" w:rsidP="00751CC0"/>
        </w:tc>
      </w:tr>
    </w:tbl>
    <w:p w:rsidR="00F148B0" w:rsidRPr="00286E72" w:rsidRDefault="00F148B0" w:rsidP="00F148B0"/>
    <w:p w:rsidR="00F148B0" w:rsidRPr="00286E72" w:rsidRDefault="00F148B0" w:rsidP="00F148B0">
      <w:pPr>
        <w:pStyle w:val="Zkladntextodsazen"/>
        <w:ind w:left="0"/>
      </w:pPr>
    </w:p>
    <w:p w:rsidR="003E13A8" w:rsidRPr="00316DAA" w:rsidRDefault="003E13A8" w:rsidP="00212736">
      <w:pPr>
        <w:spacing w:after="0" w:line="240" w:lineRule="auto"/>
        <w:rPr>
          <w:rFonts w:ascii="Georgia" w:eastAsia="Times New Roman" w:hAnsi="Georgia"/>
          <w:sz w:val="17"/>
          <w:szCs w:val="17"/>
        </w:rPr>
      </w:pPr>
      <w:bookmarkStart w:id="0" w:name="_GoBack"/>
      <w:bookmarkEnd w:id="0"/>
    </w:p>
    <w:sectPr w:rsidR="003E13A8" w:rsidRPr="00316DAA" w:rsidSect="00474697">
      <w:headerReference w:type="default" r:id="rId8"/>
      <w:type w:val="continuous"/>
      <w:pgSz w:w="11906" w:h="16838" w:code="9"/>
      <w:pgMar w:top="1522" w:right="1134" w:bottom="1134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665F" w:rsidRPr="00316DAA" w:rsidRDefault="00EA665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endnote>
  <w:endnote w:type="continuationSeparator" w:id="0">
    <w:p w:rsidR="00EA665F" w:rsidRPr="00316DAA" w:rsidRDefault="00EA665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665F" w:rsidRPr="00316DAA" w:rsidRDefault="00EA665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footnote>
  <w:footnote w:type="continuationSeparator" w:id="0">
    <w:p w:rsidR="00EA665F" w:rsidRPr="00316DAA" w:rsidRDefault="00EA665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7CD" w:rsidRPr="00316DAA" w:rsidRDefault="008F47CD">
    <w:pPr>
      <w:pStyle w:val="Zhlav"/>
      <w:rPr>
        <w:sz w:val="21"/>
        <w:szCs w:val="21"/>
      </w:rPr>
    </w:pPr>
  </w:p>
  <w:p w:rsidR="006D0ADF" w:rsidRPr="00316DAA" w:rsidRDefault="006D0ADF" w:rsidP="005E3E70">
    <w:pPr>
      <w:pStyle w:val="Zhlav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214A"/>
    <w:multiLevelType w:val="hybridMultilevel"/>
    <w:tmpl w:val="32540F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F3D3A"/>
    <w:multiLevelType w:val="multilevel"/>
    <w:tmpl w:val="34680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E015E5F"/>
    <w:multiLevelType w:val="hybridMultilevel"/>
    <w:tmpl w:val="F800D88C"/>
    <w:lvl w:ilvl="0" w:tplc="2AF0885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28AE"/>
    <w:multiLevelType w:val="multilevel"/>
    <w:tmpl w:val="2C9CCEF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C31EE2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274AC"/>
    <w:multiLevelType w:val="hybridMultilevel"/>
    <w:tmpl w:val="90D25550"/>
    <w:lvl w:ilvl="0" w:tplc="54745A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900D6D"/>
    <w:multiLevelType w:val="hybridMultilevel"/>
    <w:tmpl w:val="678AA42A"/>
    <w:lvl w:ilvl="0" w:tplc="F38E222E">
      <w:start w:val="1"/>
      <w:numFmt w:val="decimal"/>
      <w:lvlText w:val="%1."/>
      <w:lvlJc w:val="left"/>
      <w:pPr>
        <w:ind w:left="1637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C173B"/>
    <w:multiLevelType w:val="hybridMultilevel"/>
    <w:tmpl w:val="C94A927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C2FEA"/>
    <w:multiLevelType w:val="hybridMultilevel"/>
    <w:tmpl w:val="B7F6DEBE"/>
    <w:lvl w:ilvl="0" w:tplc="E7067B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62E3"/>
    <w:multiLevelType w:val="hybridMultilevel"/>
    <w:tmpl w:val="5F6E86DC"/>
    <w:lvl w:ilvl="0" w:tplc="01C2D32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3E5603"/>
    <w:multiLevelType w:val="hybridMultilevel"/>
    <w:tmpl w:val="DF3491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248"/>
    <w:multiLevelType w:val="hybridMultilevel"/>
    <w:tmpl w:val="FA809BCC"/>
    <w:lvl w:ilvl="0" w:tplc="04050019">
      <w:start w:val="1"/>
      <w:numFmt w:val="low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C9E439C"/>
    <w:multiLevelType w:val="hybridMultilevel"/>
    <w:tmpl w:val="4BB4AD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785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B3B72"/>
    <w:multiLevelType w:val="hybridMultilevel"/>
    <w:tmpl w:val="9828CC44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17C07"/>
    <w:multiLevelType w:val="hybridMultilevel"/>
    <w:tmpl w:val="6B948A6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5435124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3B3363"/>
    <w:multiLevelType w:val="hybridMultilevel"/>
    <w:tmpl w:val="25E8AF7A"/>
    <w:lvl w:ilvl="0" w:tplc="04050017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18" w15:restartNumberingAfterBreak="0">
    <w:nsid w:val="49EF25A3"/>
    <w:multiLevelType w:val="hybridMultilevel"/>
    <w:tmpl w:val="2F380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203E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D159E"/>
    <w:multiLevelType w:val="multilevel"/>
    <w:tmpl w:val="1FF6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523D3F1E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9F60DE8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96D85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44CAA"/>
    <w:multiLevelType w:val="hybridMultilevel"/>
    <w:tmpl w:val="CE3696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36C73E0"/>
    <w:multiLevelType w:val="hybridMultilevel"/>
    <w:tmpl w:val="64CC58C2"/>
    <w:lvl w:ilvl="0" w:tplc="54745A82">
      <w:start w:val="1"/>
      <w:numFmt w:val="bullet"/>
      <w:lvlText w:val=""/>
      <w:lvlJc w:val="left"/>
      <w:pPr>
        <w:ind w:left="133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26" w15:restartNumberingAfterBreak="0">
    <w:nsid w:val="69CC767B"/>
    <w:multiLevelType w:val="hybridMultilevel"/>
    <w:tmpl w:val="40D8E85A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B300AA"/>
    <w:multiLevelType w:val="hybridMultilevel"/>
    <w:tmpl w:val="59962E6E"/>
    <w:lvl w:ilvl="0" w:tplc="54745A8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44C4643"/>
    <w:multiLevelType w:val="multilevel"/>
    <w:tmpl w:val="67A225E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750E7AF1"/>
    <w:multiLevelType w:val="multilevel"/>
    <w:tmpl w:val="768EB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5AB653A"/>
    <w:multiLevelType w:val="multilevel"/>
    <w:tmpl w:val="64707A2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9A62BC7"/>
    <w:multiLevelType w:val="hybridMultilevel"/>
    <w:tmpl w:val="B232D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182B63"/>
    <w:multiLevelType w:val="hybridMultilevel"/>
    <w:tmpl w:val="35820F8A"/>
    <w:lvl w:ilvl="0" w:tplc="E3DCF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3263C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1"/>
  </w:num>
  <w:num w:numId="3">
    <w:abstractNumId w:val="0"/>
  </w:num>
  <w:num w:numId="4">
    <w:abstractNumId w:val="2"/>
  </w:num>
  <w:num w:numId="5">
    <w:abstractNumId w:val="19"/>
  </w:num>
  <w:num w:numId="6">
    <w:abstractNumId w:val="32"/>
  </w:num>
  <w:num w:numId="7">
    <w:abstractNumId w:val="24"/>
  </w:num>
  <w:num w:numId="8">
    <w:abstractNumId w:val="29"/>
  </w:num>
  <w:num w:numId="9">
    <w:abstractNumId w:val="12"/>
  </w:num>
  <w:num w:numId="10">
    <w:abstractNumId w:val="9"/>
  </w:num>
  <w:num w:numId="11">
    <w:abstractNumId w:val="13"/>
  </w:num>
  <w:num w:numId="12">
    <w:abstractNumId w:val="7"/>
  </w:num>
  <w:num w:numId="13">
    <w:abstractNumId w:val="22"/>
  </w:num>
  <w:num w:numId="14">
    <w:abstractNumId w:val="10"/>
  </w:num>
  <w:num w:numId="15">
    <w:abstractNumId w:val="25"/>
  </w:num>
  <w:num w:numId="16">
    <w:abstractNumId w:val="27"/>
  </w:num>
  <w:num w:numId="17">
    <w:abstractNumId w:val="5"/>
  </w:num>
  <w:num w:numId="18">
    <w:abstractNumId w:val="23"/>
  </w:num>
  <w:num w:numId="19">
    <w:abstractNumId w:val="4"/>
  </w:num>
  <w:num w:numId="20">
    <w:abstractNumId w:val="3"/>
  </w:num>
  <w:num w:numId="21">
    <w:abstractNumId w:val="18"/>
  </w:num>
  <w:num w:numId="22">
    <w:abstractNumId w:val="16"/>
  </w:num>
  <w:num w:numId="23">
    <w:abstractNumId w:val="11"/>
  </w:num>
  <w:num w:numId="24">
    <w:abstractNumId w:val="14"/>
  </w:num>
  <w:num w:numId="25">
    <w:abstractNumId w:val="21"/>
  </w:num>
  <w:num w:numId="26">
    <w:abstractNumId w:val="8"/>
  </w:num>
  <w:num w:numId="27">
    <w:abstractNumId w:val="1"/>
  </w:num>
  <w:num w:numId="28">
    <w:abstractNumId w:val="28"/>
  </w:num>
  <w:num w:numId="29">
    <w:abstractNumId w:val="30"/>
  </w:num>
  <w:num w:numId="30">
    <w:abstractNumId w:val="20"/>
  </w:num>
  <w:num w:numId="31">
    <w:abstractNumId w:val="17"/>
  </w:num>
  <w:num w:numId="32">
    <w:abstractNumId w:val="15"/>
  </w:num>
  <w:num w:numId="33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rQUAHrnBrSwAAAA="/>
  </w:docVars>
  <w:rsids>
    <w:rsidRoot w:val="00724249"/>
    <w:rsid w:val="00011D0D"/>
    <w:rsid w:val="00027613"/>
    <w:rsid w:val="000507D8"/>
    <w:rsid w:val="00053FC3"/>
    <w:rsid w:val="00054629"/>
    <w:rsid w:val="00065302"/>
    <w:rsid w:val="00080C16"/>
    <w:rsid w:val="0008232E"/>
    <w:rsid w:val="00082640"/>
    <w:rsid w:val="000827AB"/>
    <w:rsid w:val="00084A38"/>
    <w:rsid w:val="000A5A49"/>
    <w:rsid w:val="000A7CDC"/>
    <w:rsid w:val="000A7F85"/>
    <w:rsid w:val="000B6F6B"/>
    <w:rsid w:val="000C01C0"/>
    <w:rsid w:val="000C1B3C"/>
    <w:rsid w:val="000C6E56"/>
    <w:rsid w:val="000E0656"/>
    <w:rsid w:val="000E63AA"/>
    <w:rsid w:val="000F03BD"/>
    <w:rsid w:val="000F3C9A"/>
    <w:rsid w:val="000F4A33"/>
    <w:rsid w:val="000F6F19"/>
    <w:rsid w:val="001014F8"/>
    <w:rsid w:val="00106296"/>
    <w:rsid w:val="00117936"/>
    <w:rsid w:val="001201DC"/>
    <w:rsid w:val="0012211B"/>
    <w:rsid w:val="00123C4A"/>
    <w:rsid w:val="001308EB"/>
    <w:rsid w:val="001361DE"/>
    <w:rsid w:val="0014254F"/>
    <w:rsid w:val="001602B7"/>
    <w:rsid w:val="0016253B"/>
    <w:rsid w:val="00172761"/>
    <w:rsid w:val="00175A19"/>
    <w:rsid w:val="001775C1"/>
    <w:rsid w:val="0018338A"/>
    <w:rsid w:val="00183642"/>
    <w:rsid w:val="00196781"/>
    <w:rsid w:val="00196968"/>
    <w:rsid w:val="00197163"/>
    <w:rsid w:val="00197874"/>
    <w:rsid w:val="001B1C3B"/>
    <w:rsid w:val="001C373A"/>
    <w:rsid w:val="001C49C3"/>
    <w:rsid w:val="001C4F68"/>
    <w:rsid w:val="001D253A"/>
    <w:rsid w:val="001D4389"/>
    <w:rsid w:val="001E0B0B"/>
    <w:rsid w:val="001E19C6"/>
    <w:rsid w:val="001F023E"/>
    <w:rsid w:val="001F3FCB"/>
    <w:rsid w:val="001F67BD"/>
    <w:rsid w:val="001F7810"/>
    <w:rsid w:val="002076A2"/>
    <w:rsid w:val="00212736"/>
    <w:rsid w:val="00212EA9"/>
    <w:rsid w:val="002213EF"/>
    <w:rsid w:val="00233D32"/>
    <w:rsid w:val="0024326F"/>
    <w:rsid w:val="00250E0E"/>
    <w:rsid w:val="00255A68"/>
    <w:rsid w:val="00255D54"/>
    <w:rsid w:val="0026492F"/>
    <w:rsid w:val="00266A4D"/>
    <w:rsid w:val="00267B66"/>
    <w:rsid w:val="002715A5"/>
    <w:rsid w:val="00277272"/>
    <w:rsid w:val="00285BD2"/>
    <w:rsid w:val="0028640F"/>
    <w:rsid w:val="00290D41"/>
    <w:rsid w:val="0029178F"/>
    <w:rsid w:val="002922CF"/>
    <w:rsid w:val="00292D75"/>
    <w:rsid w:val="002950E8"/>
    <w:rsid w:val="002A001F"/>
    <w:rsid w:val="002A65DC"/>
    <w:rsid w:val="002B0AC0"/>
    <w:rsid w:val="002B1A8A"/>
    <w:rsid w:val="002B6BB9"/>
    <w:rsid w:val="002B775D"/>
    <w:rsid w:val="002C7E39"/>
    <w:rsid w:val="002D1A78"/>
    <w:rsid w:val="002E327D"/>
    <w:rsid w:val="002F2421"/>
    <w:rsid w:val="002F3092"/>
    <w:rsid w:val="002F7751"/>
    <w:rsid w:val="003019A7"/>
    <w:rsid w:val="00304BDC"/>
    <w:rsid w:val="00311ED5"/>
    <w:rsid w:val="00316061"/>
    <w:rsid w:val="00316DAA"/>
    <w:rsid w:val="00321885"/>
    <w:rsid w:val="00322BEE"/>
    <w:rsid w:val="003239BE"/>
    <w:rsid w:val="00332C07"/>
    <w:rsid w:val="0033722F"/>
    <w:rsid w:val="00341ACD"/>
    <w:rsid w:val="003457FB"/>
    <w:rsid w:val="00347A70"/>
    <w:rsid w:val="00347DB1"/>
    <w:rsid w:val="00350FC0"/>
    <w:rsid w:val="003527B2"/>
    <w:rsid w:val="00355358"/>
    <w:rsid w:val="0036371D"/>
    <w:rsid w:val="003717DB"/>
    <w:rsid w:val="00376C93"/>
    <w:rsid w:val="00386693"/>
    <w:rsid w:val="003A7CC9"/>
    <w:rsid w:val="003C05FF"/>
    <w:rsid w:val="003C1947"/>
    <w:rsid w:val="003C4B80"/>
    <w:rsid w:val="003D0728"/>
    <w:rsid w:val="003D28A7"/>
    <w:rsid w:val="003E13A8"/>
    <w:rsid w:val="003E18E1"/>
    <w:rsid w:val="003E30E5"/>
    <w:rsid w:val="003E7668"/>
    <w:rsid w:val="003F30C1"/>
    <w:rsid w:val="003F4A8C"/>
    <w:rsid w:val="003F68D4"/>
    <w:rsid w:val="00406E73"/>
    <w:rsid w:val="0041079B"/>
    <w:rsid w:val="00412CB8"/>
    <w:rsid w:val="00413DAD"/>
    <w:rsid w:val="004269CA"/>
    <w:rsid w:val="00427D59"/>
    <w:rsid w:val="00437EC6"/>
    <w:rsid w:val="00443D0C"/>
    <w:rsid w:val="00460B3D"/>
    <w:rsid w:val="00466CD2"/>
    <w:rsid w:val="00474697"/>
    <w:rsid w:val="0048102A"/>
    <w:rsid w:val="00490638"/>
    <w:rsid w:val="00491F8E"/>
    <w:rsid w:val="004A3C84"/>
    <w:rsid w:val="004A6050"/>
    <w:rsid w:val="004B00C6"/>
    <w:rsid w:val="004B5DC8"/>
    <w:rsid w:val="004B7A16"/>
    <w:rsid w:val="004C08FE"/>
    <w:rsid w:val="004C3CA8"/>
    <w:rsid w:val="004D0B3E"/>
    <w:rsid w:val="004D0BA4"/>
    <w:rsid w:val="004E0021"/>
    <w:rsid w:val="004E10D9"/>
    <w:rsid w:val="00502154"/>
    <w:rsid w:val="005068F1"/>
    <w:rsid w:val="00506A6D"/>
    <w:rsid w:val="00507D6A"/>
    <w:rsid w:val="005127F5"/>
    <w:rsid w:val="005171FD"/>
    <w:rsid w:val="00526DF1"/>
    <w:rsid w:val="00534F61"/>
    <w:rsid w:val="0055283B"/>
    <w:rsid w:val="00560825"/>
    <w:rsid w:val="00562F0D"/>
    <w:rsid w:val="00564638"/>
    <w:rsid w:val="0056731D"/>
    <w:rsid w:val="005847E8"/>
    <w:rsid w:val="0059379C"/>
    <w:rsid w:val="0059538C"/>
    <w:rsid w:val="005B1FFC"/>
    <w:rsid w:val="005B56AC"/>
    <w:rsid w:val="005D2FBB"/>
    <w:rsid w:val="005E1695"/>
    <w:rsid w:val="005E3E70"/>
    <w:rsid w:val="005E686D"/>
    <w:rsid w:val="005F0888"/>
    <w:rsid w:val="005F1CD9"/>
    <w:rsid w:val="005F30EE"/>
    <w:rsid w:val="00603095"/>
    <w:rsid w:val="00613224"/>
    <w:rsid w:val="00613D8E"/>
    <w:rsid w:val="00622FF7"/>
    <w:rsid w:val="00630692"/>
    <w:rsid w:val="00633C26"/>
    <w:rsid w:val="006436CA"/>
    <w:rsid w:val="00644F97"/>
    <w:rsid w:val="00651EFB"/>
    <w:rsid w:val="00655598"/>
    <w:rsid w:val="0065700D"/>
    <w:rsid w:val="00670FA6"/>
    <w:rsid w:val="006732C1"/>
    <w:rsid w:val="00691CBC"/>
    <w:rsid w:val="00696EFA"/>
    <w:rsid w:val="006A0E30"/>
    <w:rsid w:val="006A785D"/>
    <w:rsid w:val="006A7A9A"/>
    <w:rsid w:val="006C3129"/>
    <w:rsid w:val="006C3946"/>
    <w:rsid w:val="006C687B"/>
    <w:rsid w:val="006D0ADF"/>
    <w:rsid w:val="006D3042"/>
    <w:rsid w:val="00702F94"/>
    <w:rsid w:val="00703905"/>
    <w:rsid w:val="00710344"/>
    <w:rsid w:val="0071092D"/>
    <w:rsid w:val="00711C5B"/>
    <w:rsid w:val="007208C8"/>
    <w:rsid w:val="00724249"/>
    <w:rsid w:val="00736EF8"/>
    <w:rsid w:val="00750238"/>
    <w:rsid w:val="0076518D"/>
    <w:rsid w:val="007863B3"/>
    <w:rsid w:val="007905D7"/>
    <w:rsid w:val="007919E7"/>
    <w:rsid w:val="00792687"/>
    <w:rsid w:val="00796642"/>
    <w:rsid w:val="0079750C"/>
    <w:rsid w:val="00797E7F"/>
    <w:rsid w:val="007A358A"/>
    <w:rsid w:val="007A5616"/>
    <w:rsid w:val="007A7C71"/>
    <w:rsid w:val="007B48F6"/>
    <w:rsid w:val="007C2CAF"/>
    <w:rsid w:val="007D692E"/>
    <w:rsid w:val="007D71E8"/>
    <w:rsid w:val="007F1E27"/>
    <w:rsid w:val="007F4CBB"/>
    <w:rsid w:val="007F792F"/>
    <w:rsid w:val="008001C5"/>
    <w:rsid w:val="00801E0A"/>
    <w:rsid w:val="00804EE0"/>
    <w:rsid w:val="00810F40"/>
    <w:rsid w:val="00812FF4"/>
    <w:rsid w:val="008248A6"/>
    <w:rsid w:val="008271A6"/>
    <w:rsid w:val="00840742"/>
    <w:rsid w:val="00843139"/>
    <w:rsid w:val="00844DD0"/>
    <w:rsid w:val="008465EE"/>
    <w:rsid w:val="00861790"/>
    <w:rsid w:val="008705A9"/>
    <w:rsid w:val="008712AF"/>
    <w:rsid w:val="0087501C"/>
    <w:rsid w:val="00884680"/>
    <w:rsid w:val="00884CE0"/>
    <w:rsid w:val="008948FF"/>
    <w:rsid w:val="008A6B0E"/>
    <w:rsid w:val="008A7637"/>
    <w:rsid w:val="008A7952"/>
    <w:rsid w:val="008C4A65"/>
    <w:rsid w:val="008C78A2"/>
    <w:rsid w:val="008D3AFC"/>
    <w:rsid w:val="008D65F8"/>
    <w:rsid w:val="008E251A"/>
    <w:rsid w:val="008E4924"/>
    <w:rsid w:val="008E6982"/>
    <w:rsid w:val="008F47CD"/>
    <w:rsid w:val="009079AC"/>
    <w:rsid w:val="00917014"/>
    <w:rsid w:val="0092159C"/>
    <w:rsid w:val="00924513"/>
    <w:rsid w:val="00927A91"/>
    <w:rsid w:val="00932E52"/>
    <w:rsid w:val="0094777B"/>
    <w:rsid w:val="00956566"/>
    <w:rsid w:val="00961B18"/>
    <w:rsid w:val="00962DE6"/>
    <w:rsid w:val="0096307E"/>
    <w:rsid w:val="00970DE9"/>
    <w:rsid w:val="00975686"/>
    <w:rsid w:val="009759DF"/>
    <w:rsid w:val="00982908"/>
    <w:rsid w:val="00984CDF"/>
    <w:rsid w:val="009909DC"/>
    <w:rsid w:val="00992F66"/>
    <w:rsid w:val="00994731"/>
    <w:rsid w:val="00995696"/>
    <w:rsid w:val="009A7EB6"/>
    <w:rsid w:val="009B00BC"/>
    <w:rsid w:val="009B125C"/>
    <w:rsid w:val="009B3A84"/>
    <w:rsid w:val="009B3D89"/>
    <w:rsid w:val="009C1059"/>
    <w:rsid w:val="009C5F6B"/>
    <w:rsid w:val="009D2BC8"/>
    <w:rsid w:val="009D354A"/>
    <w:rsid w:val="009D5121"/>
    <w:rsid w:val="009D5DEF"/>
    <w:rsid w:val="009D7038"/>
    <w:rsid w:val="009D75FD"/>
    <w:rsid w:val="009E0A76"/>
    <w:rsid w:val="009E0F85"/>
    <w:rsid w:val="009E209A"/>
    <w:rsid w:val="009E3E4B"/>
    <w:rsid w:val="009E5E5F"/>
    <w:rsid w:val="009E6424"/>
    <w:rsid w:val="009E6CDA"/>
    <w:rsid w:val="009F14BB"/>
    <w:rsid w:val="009F3586"/>
    <w:rsid w:val="009F50EF"/>
    <w:rsid w:val="009F5564"/>
    <w:rsid w:val="009F7A1E"/>
    <w:rsid w:val="00A14D33"/>
    <w:rsid w:val="00A211C5"/>
    <w:rsid w:val="00A23CA8"/>
    <w:rsid w:val="00A26BDD"/>
    <w:rsid w:val="00A43230"/>
    <w:rsid w:val="00A47193"/>
    <w:rsid w:val="00A52A65"/>
    <w:rsid w:val="00A65ACE"/>
    <w:rsid w:val="00A8798F"/>
    <w:rsid w:val="00A90BD3"/>
    <w:rsid w:val="00A92DC4"/>
    <w:rsid w:val="00A94D34"/>
    <w:rsid w:val="00AB77AC"/>
    <w:rsid w:val="00AB7CDD"/>
    <w:rsid w:val="00AC6F2D"/>
    <w:rsid w:val="00AE15AE"/>
    <w:rsid w:val="00AE1D85"/>
    <w:rsid w:val="00AE5C9D"/>
    <w:rsid w:val="00AE63F1"/>
    <w:rsid w:val="00AF3E88"/>
    <w:rsid w:val="00AF61AB"/>
    <w:rsid w:val="00B01E37"/>
    <w:rsid w:val="00B07582"/>
    <w:rsid w:val="00B23315"/>
    <w:rsid w:val="00B23367"/>
    <w:rsid w:val="00B26A90"/>
    <w:rsid w:val="00B41AB9"/>
    <w:rsid w:val="00B54222"/>
    <w:rsid w:val="00B57B77"/>
    <w:rsid w:val="00B61D05"/>
    <w:rsid w:val="00B62946"/>
    <w:rsid w:val="00B632DA"/>
    <w:rsid w:val="00B763DA"/>
    <w:rsid w:val="00B81380"/>
    <w:rsid w:val="00B918E6"/>
    <w:rsid w:val="00B91F14"/>
    <w:rsid w:val="00BA14B0"/>
    <w:rsid w:val="00BB12BA"/>
    <w:rsid w:val="00BB376F"/>
    <w:rsid w:val="00BB68DB"/>
    <w:rsid w:val="00BC7CBD"/>
    <w:rsid w:val="00BD1755"/>
    <w:rsid w:val="00BD5CEB"/>
    <w:rsid w:val="00BD6170"/>
    <w:rsid w:val="00BE0BED"/>
    <w:rsid w:val="00BF12BB"/>
    <w:rsid w:val="00BF187C"/>
    <w:rsid w:val="00BF23BA"/>
    <w:rsid w:val="00BF37B0"/>
    <w:rsid w:val="00BF3EC5"/>
    <w:rsid w:val="00BF541E"/>
    <w:rsid w:val="00C07F31"/>
    <w:rsid w:val="00C113BA"/>
    <w:rsid w:val="00C11813"/>
    <w:rsid w:val="00C1280B"/>
    <w:rsid w:val="00C200CA"/>
    <w:rsid w:val="00C24A38"/>
    <w:rsid w:val="00C30B65"/>
    <w:rsid w:val="00C3253D"/>
    <w:rsid w:val="00C4054C"/>
    <w:rsid w:val="00C423D3"/>
    <w:rsid w:val="00C44C6B"/>
    <w:rsid w:val="00C50C9F"/>
    <w:rsid w:val="00C52A35"/>
    <w:rsid w:val="00C756D2"/>
    <w:rsid w:val="00C75EF2"/>
    <w:rsid w:val="00C76383"/>
    <w:rsid w:val="00C77E85"/>
    <w:rsid w:val="00C818B8"/>
    <w:rsid w:val="00C824F0"/>
    <w:rsid w:val="00C8411A"/>
    <w:rsid w:val="00C84F29"/>
    <w:rsid w:val="00C964B3"/>
    <w:rsid w:val="00C97621"/>
    <w:rsid w:val="00CA1E2C"/>
    <w:rsid w:val="00CA470B"/>
    <w:rsid w:val="00CD7582"/>
    <w:rsid w:val="00CF690C"/>
    <w:rsid w:val="00D1492C"/>
    <w:rsid w:val="00D307F3"/>
    <w:rsid w:val="00D35707"/>
    <w:rsid w:val="00D41BDF"/>
    <w:rsid w:val="00D47B44"/>
    <w:rsid w:val="00D52476"/>
    <w:rsid w:val="00D52670"/>
    <w:rsid w:val="00D5716E"/>
    <w:rsid w:val="00D601D5"/>
    <w:rsid w:val="00D70FFA"/>
    <w:rsid w:val="00D72352"/>
    <w:rsid w:val="00D92829"/>
    <w:rsid w:val="00DA3205"/>
    <w:rsid w:val="00DB2D4C"/>
    <w:rsid w:val="00DB733D"/>
    <w:rsid w:val="00DD22BE"/>
    <w:rsid w:val="00DD4A34"/>
    <w:rsid w:val="00DD566E"/>
    <w:rsid w:val="00DE1986"/>
    <w:rsid w:val="00DE48E7"/>
    <w:rsid w:val="00DE5F8A"/>
    <w:rsid w:val="00E01DB8"/>
    <w:rsid w:val="00E06278"/>
    <w:rsid w:val="00E06CA2"/>
    <w:rsid w:val="00E26311"/>
    <w:rsid w:val="00E512E6"/>
    <w:rsid w:val="00E519E6"/>
    <w:rsid w:val="00E53833"/>
    <w:rsid w:val="00E538E2"/>
    <w:rsid w:val="00E53CF4"/>
    <w:rsid w:val="00E53DAB"/>
    <w:rsid w:val="00E611A9"/>
    <w:rsid w:val="00E6519E"/>
    <w:rsid w:val="00E77AF9"/>
    <w:rsid w:val="00E8005D"/>
    <w:rsid w:val="00E821F7"/>
    <w:rsid w:val="00E8615F"/>
    <w:rsid w:val="00E973CA"/>
    <w:rsid w:val="00EA18BB"/>
    <w:rsid w:val="00EA665F"/>
    <w:rsid w:val="00EB3D2C"/>
    <w:rsid w:val="00EB4DE5"/>
    <w:rsid w:val="00EC4913"/>
    <w:rsid w:val="00EC582D"/>
    <w:rsid w:val="00ED3DAB"/>
    <w:rsid w:val="00ED5067"/>
    <w:rsid w:val="00EF6E15"/>
    <w:rsid w:val="00F01DB8"/>
    <w:rsid w:val="00F05FB7"/>
    <w:rsid w:val="00F148B0"/>
    <w:rsid w:val="00F16603"/>
    <w:rsid w:val="00F21B84"/>
    <w:rsid w:val="00F2451B"/>
    <w:rsid w:val="00F2576E"/>
    <w:rsid w:val="00F26B4F"/>
    <w:rsid w:val="00F32147"/>
    <w:rsid w:val="00F35D76"/>
    <w:rsid w:val="00F36A37"/>
    <w:rsid w:val="00F4524E"/>
    <w:rsid w:val="00F5057A"/>
    <w:rsid w:val="00F5309D"/>
    <w:rsid w:val="00F5700B"/>
    <w:rsid w:val="00F57B30"/>
    <w:rsid w:val="00F63717"/>
    <w:rsid w:val="00F72555"/>
    <w:rsid w:val="00F74766"/>
    <w:rsid w:val="00F769ED"/>
    <w:rsid w:val="00F83056"/>
    <w:rsid w:val="00F90F72"/>
    <w:rsid w:val="00FA244B"/>
    <w:rsid w:val="00FB055D"/>
    <w:rsid w:val="00FB1A67"/>
    <w:rsid w:val="00FB6BDC"/>
    <w:rsid w:val="00FD21BB"/>
    <w:rsid w:val="00FD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936E2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F541E"/>
    <w:pPr>
      <w:widowControl w:val="0"/>
      <w:spacing w:after="0"/>
      <w:ind w:left="1418" w:hanging="1384"/>
    </w:pPr>
    <w:rPr>
      <w:b/>
      <w:bCs/>
      <w:sz w:val="20"/>
      <w:szCs w:val="20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semiHidden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semiHidden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7235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72352"/>
    <w:rPr>
      <w:lang w:eastAsia="en-US"/>
    </w:rPr>
  </w:style>
  <w:style w:type="character" w:styleId="Znakapoznpodarou">
    <w:name w:val="footnote reference"/>
    <w:semiHidden/>
    <w:rsid w:val="00D72352"/>
    <w:rPr>
      <w:rFonts w:cs="Times New Roman"/>
      <w:vertAlign w:val="superscript"/>
    </w:rPr>
  </w:style>
  <w:style w:type="character" w:customStyle="1" w:styleId="Zkladntext2">
    <w:name w:val="Základní text (2)_"/>
    <w:basedOn w:val="Standardnpsmoodstavce"/>
    <w:link w:val="Zkladntext20"/>
    <w:rsid w:val="003C1947"/>
    <w:rPr>
      <w:rFonts w:ascii="Times New Roman" w:eastAsia="Times New Roman" w:hAnsi="Times New Roman"/>
      <w:shd w:val="clear" w:color="auto" w:fill="FFFFFF"/>
    </w:rPr>
  </w:style>
  <w:style w:type="paragraph" w:customStyle="1" w:styleId="Zkladntext20">
    <w:name w:val="Základní text (2)"/>
    <w:basedOn w:val="Normln"/>
    <w:link w:val="Zkladntext2"/>
    <w:rsid w:val="003C1947"/>
    <w:pPr>
      <w:widowControl w:val="0"/>
      <w:shd w:val="clear" w:color="auto" w:fill="FFFFFF"/>
      <w:spacing w:after="420" w:line="0" w:lineRule="atLeast"/>
      <w:ind w:hanging="320"/>
      <w:jc w:val="both"/>
    </w:pPr>
    <w:rPr>
      <w:rFonts w:ascii="Times New Roman" w:eastAsia="Times New Roman" w:hAnsi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B5BF35B-7A65-4EB5-A7E8-0E9B64150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551</CharactersWithSpaces>
  <SharedDoc>false</SharedDoc>
  <HLinks>
    <vt:vector size="36" baseType="variant"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5584328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55843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5584326</vt:lpwstr>
      </vt:variant>
      <vt:variant>
        <vt:i4>13107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5584325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5584324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5584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Kateřina Dvořáková DiS.</dc:creator>
  <cp:revision>3</cp:revision>
  <cp:lastPrinted>2022-06-27T08:58:00Z</cp:lastPrinted>
  <dcterms:created xsi:type="dcterms:W3CDTF">2022-08-15T09:26:00Z</dcterms:created>
  <dcterms:modified xsi:type="dcterms:W3CDTF">2022-08-15T09:47:00Z</dcterms:modified>
</cp:coreProperties>
</file>